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791A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……………………………., dnia………………..</w:t>
      </w:r>
    </w:p>
    <w:p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mię i Nazwisko: …………………………….</w:t>
      </w:r>
    </w:p>
    <w:p w:rsidR="008E1E14" w:rsidRDefault="008E1E14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SEL:……………………………………….</w:t>
      </w:r>
    </w:p>
    <w:p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..</w:t>
      </w:r>
    </w:p>
    <w:p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:rsidR="000C41E0" w:rsidRDefault="000C41E0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..</w:t>
      </w:r>
    </w:p>
    <w:p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elefon: ……………………………………...</w:t>
      </w:r>
    </w:p>
    <w:p w:rsidR="005A2494" w:rsidRDefault="005A2494" w:rsidP="005A2494">
      <w:pPr>
        <w:spacing w:after="0" w:line="360" w:lineRule="auto"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Studia Podyplomowe „</w:t>
      </w:r>
      <w:r>
        <w:rPr>
          <w:rFonts w:ascii="Times New Roman" w:hAnsi="Times New Roman"/>
          <w:sz w:val="24"/>
          <w:szCs w:val="24"/>
        </w:rPr>
        <w:t>Zarządzanie BHP w przedsiębiorstwie</w:t>
      </w:r>
      <w:r>
        <w:rPr>
          <w:rFonts w:ascii="Times New Roman" w:hAnsi="Times New Roman"/>
          <w:i/>
          <w:sz w:val="24"/>
          <w:szCs w:val="24"/>
        </w:rPr>
        <w:t>”</w:t>
      </w:r>
    </w:p>
    <w:p w:rsidR="005A2494" w:rsidRDefault="005A2494" w:rsidP="005A2494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Kod studiów: </w:t>
      </w:r>
      <w:r>
        <w:rPr>
          <w:rFonts w:ascii="Times New Roman" w:eastAsia="Times New Roman" w:hAnsi="Times New Roman"/>
          <w:bCs/>
          <w:sz w:val="24"/>
          <w:szCs w:val="24"/>
          <w:lang w:eastAsia="pl-PL"/>
        </w:rPr>
        <w:t>507-10-080100-</w:t>
      </w:r>
      <w:r w:rsidR="0005037B">
        <w:rPr>
          <w:rFonts w:ascii="Times New Roman" w:eastAsia="Times New Roman" w:hAnsi="Times New Roman"/>
          <w:bCs/>
          <w:sz w:val="24"/>
          <w:szCs w:val="24"/>
          <w:lang w:eastAsia="pl-PL"/>
        </w:rPr>
        <w:t>U</w:t>
      </w:r>
      <w:r>
        <w:rPr>
          <w:rFonts w:ascii="Times New Roman" w:eastAsia="Times New Roman" w:hAnsi="Times New Roman"/>
          <w:bCs/>
          <w:sz w:val="24"/>
          <w:szCs w:val="24"/>
          <w:lang w:eastAsia="pl-PL"/>
        </w:rPr>
        <w:t>000</w:t>
      </w:r>
      <w:r w:rsidR="0005037B">
        <w:rPr>
          <w:rFonts w:ascii="Times New Roman" w:eastAsia="Times New Roman" w:hAnsi="Times New Roman"/>
          <w:bCs/>
          <w:sz w:val="24"/>
          <w:szCs w:val="24"/>
          <w:lang w:eastAsia="pl-PL"/>
        </w:rPr>
        <w:t>60</w:t>
      </w:r>
      <w:r>
        <w:rPr>
          <w:rFonts w:ascii="Times New Roman" w:eastAsia="Times New Roman" w:hAnsi="Times New Roman"/>
          <w:bCs/>
          <w:sz w:val="24"/>
          <w:szCs w:val="24"/>
          <w:lang w:eastAsia="pl-PL"/>
        </w:rPr>
        <w:t>-99</w:t>
      </w:r>
      <w:r>
        <w:rPr>
          <w:rFonts w:ascii="Times New Roman" w:hAnsi="Times New Roman"/>
          <w:sz w:val="24"/>
          <w:szCs w:val="24"/>
        </w:rPr>
        <w:tab/>
      </w:r>
    </w:p>
    <w:p w:rsidR="00D70CF2" w:rsidRDefault="00D70CF2" w:rsidP="005A2494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:rsidR="00D70CF2" w:rsidRDefault="00D70CF2" w:rsidP="00D70CF2">
      <w:pPr>
        <w:spacing w:after="0" w:line="360" w:lineRule="auto"/>
        <w:ind w:left="4248" w:firstLine="708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ział Kosztów i Analiz</w:t>
      </w:r>
    </w:p>
    <w:p w:rsidR="00A32E07" w:rsidRDefault="00D70CF2" w:rsidP="00D70CF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>SGGW w Warszawie</w:t>
      </w:r>
    </w:p>
    <w:p w:rsidR="00810CF9" w:rsidRDefault="00810CF9" w:rsidP="00D70CF2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przejmie proszę o wystawienie faktury na nazwisko/instytucję:</w:t>
      </w:r>
    </w:p>
    <w:p w:rsidR="000C41E0" w:rsidRDefault="00D70CF2" w:rsidP="000C41E0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.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……………….……………………………………….……………………………….……………………………………….……………………………</w:t>
      </w:r>
    </w:p>
    <w:p w:rsidR="000C41E0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dres: </w:t>
      </w:r>
      <w:r w:rsidR="000C41E0">
        <w:rPr>
          <w:rFonts w:ascii="Times New Roman" w:hAnsi="Times New Roman"/>
          <w:sz w:val="24"/>
          <w:szCs w:val="24"/>
        </w:rPr>
        <w:t>.…………………………………………………………………………………………</w:t>
      </w:r>
    </w:p>
    <w:p w:rsidR="00D70CF2" w:rsidRDefault="000C41E0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.……………………………………………………………………………………………………………….…………………………………………</w:t>
      </w:r>
    </w:p>
    <w:p w:rsidR="00D70CF2" w:rsidRDefault="00D70CF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IP: 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…</w:t>
      </w:r>
    </w:p>
    <w:p w:rsidR="00810CF9" w:rsidRDefault="00810CF9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:rsidR="00E0468A" w:rsidRDefault="00D70CF2" w:rsidP="00E0468A">
      <w:pPr>
        <w:spacing w:after="0" w:line="360" w:lineRule="auto"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Faktura ma stanowić potwierdzenie wpłaty dokonanej w dniu ………………………... w kwocie ……………………………. na rzecz Szkoły Gł</w:t>
      </w:r>
      <w:r w:rsidR="001A3E97">
        <w:rPr>
          <w:rFonts w:ascii="Times New Roman" w:hAnsi="Times New Roman"/>
          <w:sz w:val="24"/>
          <w:szCs w:val="24"/>
        </w:rPr>
        <w:t>ównej Gospodarstwa Wiejskiego w </w:t>
      </w:r>
      <w:r w:rsidR="00EC2859">
        <w:rPr>
          <w:rFonts w:ascii="Times New Roman" w:hAnsi="Times New Roman"/>
          <w:sz w:val="24"/>
          <w:szCs w:val="24"/>
        </w:rPr>
        <w:t xml:space="preserve">Warszawie, Wydział </w:t>
      </w:r>
      <w:r>
        <w:rPr>
          <w:rFonts w:ascii="Times New Roman" w:hAnsi="Times New Roman"/>
          <w:sz w:val="24"/>
          <w:szCs w:val="24"/>
        </w:rPr>
        <w:t>Ekonomiczny</w:t>
      </w:r>
      <w:r w:rsidR="00477B68">
        <w:rPr>
          <w:rFonts w:ascii="Times New Roman" w:hAnsi="Times New Roman"/>
          <w:sz w:val="24"/>
          <w:szCs w:val="24"/>
        </w:rPr>
        <w:t>, Studia</w:t>
      </w:r>
      <w:r w:rsidR="001A3E97">
        <w:rPr>
          <w:rFonts w:ascii="Times New Roman" w:hAnsi="Times New Roman"/>
          <w:sz w:val="24"/>
          <w:szCs w:val="24"/>
        </w:rPr>
        <w:t xml:space="preserve"> Podyplomowe „</w:t>
      </w:r>
      <w:r w:rsidR="005A2494" w:rsidRPr="005A2494">
        <w:rPr>
          <w:rFonts w:ascii="Times New Roman" w:hAnsi="Times New Roman"/>
          <w:sz w:val="24"/>
          <w:szCs w:val="24"/>
        </w:rPr>
        <w:t xml:space="preserve">Zarządzanie BHP </w:t>
      </w:r>
      <w:r w:rsidR="005A2494">
        <w:rPr>
          <w:rFonts w:ascii="Times New Roman" w:hAnsi="Times New Roman"/>
          <w:sz w:val="24"/>
          <w:szCs w:val="24"/>
        </w:rPr>
        <w:br/>
      </w:r>
      <w:r w:rsidR="005A2494" w:rsidRPr="005A2494">
        <w:rPr>
          <w:rFonts w:ascii="Times New Roman" w:hAnsi="Times New Roman"/>
          <w:sz w:val="24"/>
          <w:szCs w:val="24"/>
        </w:rPr>
        <w:t>w przedsiębiorstwie</w:t>
      </w:r>
      <w:r w:rsidR="00C925AB">
        <w:rPr>
          <w:rFonts w:ascii="Times New Roman" w:hAnsi="Times New Roman"/>
          <w:sz w:val="24"/>
          <w:szCs w:val="24"/>
        </w:rPr>
        <w:t>”</w:t>
      </w:r>
      <w:r w:rsidR="005155A7">
        <w:rPr>
          <w:rFonts w:ascii="Times New Roman" w:hAnsi="Times New Roman"/>
          <w:sz w:val="24"/>
          <w:szCs w:val="24"/>
        </w:rPr>
        <w:t xml:space="preserve">, kod studiów: </w:t>
      </w:r>
      <w:r w:rsidR="0005037B">
        <w:rPr>
          <w:rFonts w:ascii="Times New Roman" w:eastAsia="Times New Roman" w:hAnsi="Times New Roman"/>
          <w:bCs/>
          <w:sz w:val="24"/>
          <w:szCs w:val="24"/>
          <w:lang w:eastAsia="pl-PL"/>
        </w:rPr>
        <w:t>507-10-080100-U00060-99</w:t>
      </w:r>
      <w:bookmarkStart w:id="0" w:name="_GoBack"/>
      <w:bookmarkEnd w:id="0"/>
    </w:p>
    <w:p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Wystawioną fakturę proszę wysłać na adres:</w:t>
      </w:r>
    </w:p>
    <w:p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zwisko/instytucja…..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</w:t>
      </w:r>
    </w:p>
    <w:p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</w:t>
      </w:r>
    </w:p>
    <w:p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res: 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………</w:t>
      </w:r>
    </w:p>
    <w:p w:rsidR="00684702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</w:t>
      </w:r>
      <w:r w:rsidR="000C41E0">
        <w:rPr>
          <w:rFonts w:ascii="Times New Roman" w:hAnsi="Times New Roman"/>
          <w:sz w:val="24"/>
          <w:szCs w:val="24"/>
        </w:rPr>
        <w:t>……………………</w:t>
      </w:r>
    </w:p>
    <w:p w:rsidR="00810CF9" w:rsidRDefault="00810CF9" w:rsidP="00810CF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:rsidR="00684702" w:rsidRPr="00D70CF2" w:rsidRDefault="00684702" w:rsidP="00D70CF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…………………………………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   </w:t>
      </w:r>
      <w:r w:rsidR="000C41E0">
        <w:rPr>
          <w:rFonts w:ascii="Times New Roman" w:hAnsi="Times New Roman"/>
          <w:sz w:val="24"/>
          <w:szCs w:val="24"/>
        </w:rPr>
        <w:t xml:space="preserve">     </w:t>
      </w:r>
      <w:r w:rsidR="00424F18">
        <w:rPr>
          <w:rFonts w:ascii="Times New Roman" w:hAnsi="Times New Roman"/>
          <w:sz w:val="24"/>
          <w:szCs w:val="24"/>
        </w:rPr>
        <w:t xml:space="preserve">    </w:t>
      </w:r>
      <w:r>
        <w:rPr>
          <w:rFonts w:ascii="Times New Roman" w:hAnsi="Times New Roman"/>
          <w:sz w:val="24"/>
          <w:szCs w:val="24"/>
        </w:rPr>
        <w:t xml:space="preserve">  (podpis)</w:t>
      </w:r>
    </w:p>
    <w:sectPr w:rsidR="00684702" w:rsidRPr="00D70CF2" w:rsidSect="00424F18">
      <w:pgSz w:w="11906" w:h="16838"/>
      <w:pgMar w:top="720" w:right="1418" w:bottom="720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MbEwNzE3MbE0MTFW0lEKTi0uzszPAykwrgUAT3dp0SwAAAA="/>
  </w:docVars>
  <w:rsids>
    <w:rsidRoot w:val="00232F25"/>
    <w:rsid w:val="0005037B"/>
    <w:rsid w:val="0005128C"/>
    <w:rsid w:val="00070812"/>
    <w:rsid w:val="000C41E0"/>
    <w:rsid w:val="001A3E97"/>
    <w:rsid w:val="001D0939"/>
    <w:rsid w:val="00232F25"/>
    <w:rsid w:val="002B3E77"/>
    <w:rsid w:val="00410778"/>
    <w:rsid w:val="00424F18"/>
    <w:rsid w:val="00477B68"/>
    <w:rsid w:val="005155A7"/>
    <w:rsid w:val="00542935"/>
    <w:rsid w:val="0055421B"/>
    <w:rsid w:val="005A2494"/>
    <w:rsid w:val="00684702"/>
    <w:rsid w:val="006C55C3"/>
    <w:rsid w:val="00810CF9"/>
    <w:rsid w:val="008E1E14"/>
    <w:rsid w:val="00924950"/>
    <w:rsid w:val="009A38D9"/>
    <w:rsid w:val="00A32E07"/>
    <w:rsid w:val="00A87034"/>
    <w:rsid w:val="00AF791A"/>
    <w:rsid w:val="00BE1AA2"/>
    <w:rsid w:val="00C925AB"/>
    <w:rsid w:val="00D70CF2"/>
    <w:rsid w:val="00E0468A"/>
    <w:rsid w:val="00E260F4"/>
    <w:rsid w:val="00EC2859"/>
    <w:rsid w:val="00ED2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78BB0B"/>
  <w15:chartTrackingRefBased/>
  <w15:docId w15:val="{DC3C9C7A-B6DB-4C47-8F6F-08C7D09A9F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F791A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578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3</Words>
  <Characters>1040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</dc:creator>
  <cp:keywords/>
  <cp:lastModifiedBy>Arkadiusz Gromada</cp:lastModifiedBy>
  <cp:revision>8</cp:revision>
  <dcterms:created xsi:type="dcterms:W3CDTF">2021-05-25T14:56:00Z</dcterms:created>
  <dcterms:modified xsi:type="dcterms:W3CDTF">2022-02-23T15:00:00Z</dcterms:modified>
</cp:coreProperties>
</file>